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  <w:bookmarkStart w:id="0" w:name="_GoBack"/>
      <w:bookmarkEnd w:id="0"/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lastRenderedPageBreak/>
        <w:t xml:space="preserve">Contents About ................................................................................................................................................................................... 1 Chapter 1: Getting started with C Language .................................................................................................. 2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1.1: Hello World ................................................................................................................................................. 2 Section 1.2: Original "Hello, World!" in K&amp;R C .............................................................................................................. 4 Chapter 2: Comments ................................................................................................................................................. 6 Section 2.1: Commenting using the </w:t>
      </w:r>
      <w:r w:rsidR="00963EAE" w:rsidRPr="008A1F01">
        <w:rPr>
          <w:sz w:val="16"/>
          <w:szCs w:val="16"/>
        </w:rPr>
        <w:t>pre-processor</w:t>
      </w:r>
      <w:r w:rsidRPr="008A1F01">
        <w:rPr>
          <w:sz w:val="16"/>
          <w:szCs w:val="16"/>
        </w:rPr>
        <w:t xml:space="preserve"> ...................................................................................................... 6 Section 2.2: /* */ delimited comments ........................................................................................................................ 6 Section 2.3: // delimited comments ............................................................................................................................ 7 Section 2.4: Possible pitfall due to </w:t>
      </w:r>
      <w:r w:rsidR="00963EAE" w:rsidRPr="008A1F01">
        <w:rPr>
          <w:sz w:val="16"/>
          <w:szCs w:val="16"/>
        </w:rPr>
        <w:t>Trigraphs</w:t>
      </w:r>
      <w:r w:rsidRPr="008A1F01">
        <w:rPr>
          <w:sz w:val="16"/>
          <w:szCs w:val="16"/>
        </w:rPr>
        <w:t xml:space="preserve"> .............................................................................................................. 7 Chapter 3: Data Types ............................................................................................................................................... 9 Section 3.1: Interpreting Declarations .......................................................................................................................... 9 Section 3.2: Fixed Width Integer Types (since C99) ................................................................................................. 11 Section 3.3: Integer types and constants .................................................................................................................. 11 Section 3.4: Floating Point Constants ........................................................................................................................ 12 Section 3.5: String Literals .......................................................................................................................................... 13 Chapter 4: Operators ............................................................................................................................................... 14 Section 4.1: Relational Operators ............................................................................................................................... 14 Section 4.2: Conditional Operator/Ternary Operator ............................................................................................. 15 Section 4.3: Bitwise Operators ................................................................................................................................... 16 Section 4.4: Short circuit </w:t>
      </w:r>
      <w:r w:rsidR="00963EAE" w:rsidRPr="008A1F01">
        <w:rPr>
          <w:sz w:val="16"/>
          <w:szCs w:val="16"/>
        </w:rPr>
        <w:t>behaviour</w:t>
      </w:r>
      <w:r w:rsidRPr="008A1F01">
        <w:rPr>
          <w:sz w:val="16"/>
          <w:szCs w:val="16"/>
        </w:rPr>
        <w:t xml:space="preserve"> of logical operators .......................................................................................... 18 Section 4.5: Comma Operator ................................................................................................................................... 19 Section 4.6: Arithmetic Operators .............................................................................................................................. 19 Section 4.7: Access Operators ................................................................................................................................... 22 Section 4.8: sizeof Operator ....................................................................................................................................... 24 Section 4.9: Cast Operator ......................................................................................................................................... 24 Section 4.10: Function Call Operator ......................................................................................................................... 24 Section 4.11: Increment / Decrement ......................................................................................................................... 25 Section 4.12: Assignment Operators .......................................................................................................................... 25 Section 4.13: Logical Operators .................................................................................................................................. 26 Section 4.14: Pointer Arithmetic 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27 Section 4.15: _Alignof .................................................................................................................................................. 28 Chapter 5: Boolean .................................................................................................................................................... 30 Section 5.1: Using stdbool.h ........................................................................................................................................ 30 Section 5.2: Using #define .......................................................................................................................................... 30 Section 5.3: Using the Intrinsic (built-in) Type _Bool ............................................................................................... 31 Section 5.4: Integers and pointers in Boolean expressions .................................................................................... 31 Section 5.5: Defining a bool type using typedef ...................................................................................................... 32 Chapter 6: Strings ....................................................................................................................................................... 33 Section 6.1: Tokenisation: </w:t>
      </w:r>
      <w:proofErr w:type="gramStart"/>
      <w:r w:rsidRPr="008A1F01">
        <w:rPr>
          <w:sz w:val="16"/>
          <w:szCs w:val="16"/>
        </w:rPr>
        <w:t>strtok(</w:t>
      </w:r>
      <w:proofErr w:type="gramEnd"/>
      <w:r w:rsidRPr="008A1F01">
        <w:rPr>
          <w:sz w:val="16"/>
          <w:szCs w:val="16"/>
        </w:rPr>
        <w:t xml:space="preserve">), strtok_r() and strtok_s() .................................................................................. 33 Section 6.2: String literals ........................................................................................................................................... 35 Section 6.3: Calculate the Length: </w:t>
      </w:r>
      <w:proofErr w:type="gramStart"/>
      <w:r w:rsidRPr="008A1F01">
        <w:rPr>
          <w:sz w:val="16"/>
          <w:szCs w:val="16"/>
        </w:rPr>
        <w:t>strlen(</w:t>
      </w:r>
      <w:proofErr w:type="gramEnd"/>
      <w:r w:rsidRPr="008A1F01">
        <w:rPr>
          <w:sz w:val="16"/>
          <w:szCs w:val="16"/>
        </w:rPr>
        <w:t xml:space="preserve">) ................................................................................................................ 36 Section 6.4: Basic introduction to strings .................................................................................................................. 37 Section 6.5: Copying strings ....................................................................................................................................... 37 Section 6.6: Iterating Over the Characters in a String ............................................................................................. 40 Section 6.7: Creating Arrays of Strings ..................................................................................................................... 41 Section 6.8: Convert Strings to Number: atoi(), atof() (dangerous, don't use them) ........................................... 41 Section 6.9: string formatted data read/write ......................................................................................................... 42 Section 6.10: Find first/last occurrence of a specific character: </w:t>
      </w:r>
      <w:proofErr w:type="gramStart"/>
      <w:r w:rsidRPr="008A1F01">
        <w:rPr>
          <w:sz w:val="16"/>
          <w:szCs w:val="16"/>
        </w:rPr>
        <w:t>strchr(</w:t>
      </w:r>
      <w:proofErr w:type="gramEnd"/>
      <w:r w:rsidRPr="008A1F01">
        <w:rPr>
          <w:sz w:val="16"/>
          <w:szCs w:val="16"/>
        </w:rPr>
        <w:t xml:space="preserve">), strrchr() ............................................... 43 Section 6.11: Copy and Concatenation: </w:t>
      </w:r>
      <w:proofErr w:type="gramStart"/>
      <w:r w:rsidRPr="008A1F01">
        <w:rPr>
          <w:sz w:val="16"/>
          <w:szCs w:val="16"/>
        </w:rPr>
        <w:t>strcpy(</w:t>
      </w:r>
      <w:proofErr w:type="gramEnd"/>
      <w:r w:rsidRPr="008A1F01">
        <w:rPr>
          <w:sz w:val="16"/>
          <w:szCs w:val="16"/>
        </w:rPr>
        <w:t xml:space="preserve">), strcat() ........................................................................................ 44 Section 6.12: Comparsion: </w:t>
      </w:r>
      <w:proofErr w:type="gramStart"/>
      <w:r w:rsidRPr="008A1F01">
        <w:rPr>
          <w:sz w:val="16"/>
          <w:szCs w:val="16"/>
        </w:rPr>
        <w:t>strcmp(</w:t>
      </w:r>
      <w:proofErr w:type="gramEnd"/>
      <w:r w:rsidRPr="008A1F01">
        <w:rPr>
          <w:sz w:val="16"/>
          <w:szCs w:val="16"/>
        </w:rPr>
        <w:t xml:space="preserve">), strncmp(), </w:t>
      </w:r>
      <w:r w:rsidR="00963EAE" w:rsidRPr="008A1F01">
        <w:rPr>
          <w:sz w:val="16"/>
          <w:szCs w:val="16"/>
        </w:rPr>
        <w:t>strncasecmp</w:t>
      </w:r>
      <w:r w:rsidRPr="008A1F01">
        <w:rPr>
          <w:sz w:val="16"/>
          <w:szCs w:val="16"/>
        </w:rPr>
        <w:t xml:space="preserve">(), strncasecmp() .................................................... 45 Section 6.13: Safely convert Strings to Number: strtoX functions .......................................................................... 47 Section 6.14: strspn and strcspn ................................................................................................................................. 48 Chapter 7: Literals for numbers, characters and strings ...................................................................... 50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7.1: Floating point literals ............................................................................................................................... 50 Section 7.2: String literals ........................................................................................................................................... 50 Section 7.3: Character literals .................................................................................................................................... 50 Section 7.4: Integer literals ......................................................................................................................................... 51 Chapter 8: Compound Literals ............................................................................................................................. 53 Section 8.1: Definition/Initialisation of Compound Literals ...................................................................................... 53 Chapter 9: Bit-fields .................................................................................................................................................. 55 Section 9.1: Bit-fields ..........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55 Section 9.2: Using bit-fields as small integers .......................................................................................................... 56 </w:t>
      </w:r>
      <w:r w:rsidRPr="008A1F01">
        <w:rPr>
          <w:sz w:val="16"/>
          <w:szCs w:val="16"/>
        </w:rPr>
        <w:lastRenderedPageBreak/>
        <w:t>Section 9.3: Bit-field alignment .................................................................................................................................. 56 Section 9.4: Don'ts for bit-fields .................................................................................................................................57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9.5: When are bit-fields useful? .................................................................................................................... 58 Chapter 10: Arrays ...................................................................................................................................................... 60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10.1: Declaring and initializing an array ....................................................................................................... 60 Section 10.</w:t>
      </w:r>
      <w:r w:rsidR="00963EAE">
        <w:rPr>
          <w:sz w:val="16"/>
          <w:szCs w:val="16"/>
        </w:rPr>
        <w:t>2: Iterating through an array eff</w:t>
      </w:r>
      <w:r w:rsidR="00963EAE" w:rsidRPr="008A1F01">
        <w:rPr>
          <w:sz w:val="16"/>
          <w:szCs w:val="16"/>
        </w:rPr>
        <w:t>iciently</w:t>
      </w:r>
      <w:r w:rsidRPr="008A1F01">
        <w:rPr>
          <w:sz w:val="16"/>
          <w:szCs w:val="16"/>
        </w:rPr>
        <w:t xml:space="preserve"> and row-major order ............................................................ 61 Section 10.3: Array length ........................................................................................................................................... 62 Section 10.4: Passing multidimensional arrays to a function ................................................................................. 63 Section 10.5: Multi-dimensional arrays ...................................................................................................................... 64 Section 10.6: Define array and access array element ............................................................................................. 67 Section 10.7: Clearing array contents (zeroing) ....................................................................................................... 67 Section 10.8: Setting values in arrays ........................................................................................................................ 68 Section 10.9: Allocate and zero-initialize an array with user defined size ............................................................. 68 Section 10.10: Iterating through an array using pointers ........................................................................................ 69 Chapter 11: Linked lists ............................................................................................................................................. 71 Section 11.1: A doubly linked list ............................................................................................................................</w:t>
      </w:r>
      <w:r>
        <w:rPr>
          <w:sz w:val="16"/>
          <w:szCs w:val="16"/>
        </w:rPr>
        <w:t>......</w:t>
      </w:r>
      <w:r w:rsidRPr="008A1F01">
        <w:rPr>
          <w:sz w:val="16"/>
          <w:szCs w:val="16"/>
        </w:rPr>
        <w:t>71 Section 11.2: Reversing a linked list ............................................................................................................................ 73 Section 11.3: Inserting a node at the nth position ..................................................................................................... 75 Section 11.4: Inserting a node at the beginning of a singly linked list .................................................................... 76 Chapter 12: Enumerations ...................................................................................................................................... 79 Section 12.1: Simple Enumeration 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79 Section 12.2: enumeration constant without </w:t>
      </w:r>
      <w:r w:rsidR="00963EAE" w:rsidRPr="008A1F01">
        <w:rPr>
          <w:sz w:val="16"/>
          <w:szCs w:val="16"/>
        </w:rPr>
        <w:t>type name</w:t>
      </w:r>
      <w:r w:rsidRPr="008A1F01">
        <w:rPr>
          <w:sz w:val="16"/>
          <w:szCs w:val="16"/>
        </w:rPr>
        <w:t xml:space="preserve"> .......................................................................................... 80 Section 12.3: Enumeration with duplicate value ....................................................................................................... 80 Section 12.4: Typedef </w:t>
      </w:r>
      <w:r w:rsidR="00963EAE" w:rsidRPr="008A1F01">
        <w:rPr>
          <w:sz w:val="16"/>
          <w:szCs w:val="16"/>
        </w:rPr>
        <w:t>Enum</w:t>
      </w:r>
      <w:r w:rsidRPr="008A1F01">
        <w:rPr>
          <w:sz w:val="16"/>
          <w:szCs w:val="16"/>
        </w:rPr>
        <w:t xml:space="preserve"> ....................................................................................................................................... 81 Chapter 13: Structs ..................................................................................................................................................... 83 Section 13.1: Flexible Array Members ......................................................................................................................... 83 Section 13.2: Typedef Structs ..................................................................................................................................... 85 Section 13.3: Pointers to structs .................................................................................................................................. 86 Section 13.4: Passing structs to functions ................................................................................................................. 88 Section 13.5: Object-based programming using structs ......................................................................................... 89 Section 13.6: Simple data structures .......................................................................................................................... 91 Chapter 14: Standard Math ................................................................................................................................... 93 Section 14.1: Power functions - </w:t>
      </w:r>
      <w:proofErr w:type="gramStart"/>
      <w:r w:rsidRPr="008A1F01">
        <w:rPr>
          <w:sz w:val="16"/>
          <w:szCs w:val="16"/>
        </w:rPr>
        <w:t>pow(</w:t>
      </w:r>
      <w:proofErr w:type="gramEnd"/>
      <w:r w:rsidRPr="008A1F01">
        <w:rPr>
          <w:sz w:val="16"/>
          <w:szCs w:val="16"/>
        </w:rPr>
        <w:t xml:space="preserve">), powf(), powl() .............................................................................................. 93 Section 14.2: Double precision floating-point remainder: </w:t>
      </w:r>
      <w:proofErr w:type="gramStart"/>
      <w:r w:rsidRPr="008A1F01">
        <w:rPr>
          <w:sz w:val="16"/>
          <w:szCs w:val="16"/>
        </w:rPr>
        <w:t>fmod(</w:t>
      </w:r>
      <w:proofErr w:type="gramEnd"/>
      <w:r w:rsidRPr="008A1F01">
        <w:rPr>
          <w:sz w:val="16"/>
          <w:szCs w:val="16"/>
        </w:rPr>
        <w:t xml:space="preserve">) .......................................................................... 94 Section 14.3: Single precision and long double precision floating-point remainder: </w:t>
      </w:r>
      <w:proofErr w:type="gramStart"/>
      <w:r w:rsidRPr="008A1F01">
        <w:rPr>
          <w:sz w:val="16"/>
          <w:szCs w:val="16"/>
        </w:rPr>
        <w:t>fmodf(</w:t>
      </w:r>
      <w:proofErr w:type="gramEnd"/>
      <w:r w:rsidRPr="008A1F01">
        <w:rPr>
          <w:sz w:val="16"/>
          <w:szCs w:val="16"/>
        </w:rPr>
        <w:t>), fmodl() ............... 94 Chapter 15: Iteration Statements/Loops: for, while, do-while ............................................................ 96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 Section 15.1: For loop</w:t>
      </w:r>
      <w:r w:rsidRPr="008A1F01">
        <w:rPr>
          <w:sz w:val="16"/>
          <w:szCs w:val="16"/>
        </w:rPr>
        <w:t>....................................................................................................................</w:t>
      </w:r>
      <w:r>
        <w:rPr>
          <w:sz w:val="16"/>
          <w:szCs w:val="16"/>
        </w:rPr>
        <w:t xml:space="preserve">...............................96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15.2: Loop Unrolling and </w:t>
      </w:r>
      <w:r w:rsidR="00963EAE" w:rsidRPr="008A1F01">
        <w:rPr>
          <w:sz w:val="16"/>
          <w:szCs w:val="16"/>
        </w:rPr>
        <w:t>Due’s</w:t>
      </w:r>
      <w:r w:rsidRPr="008A1F01">
        <w:rPr>
          <w:sz w:val="16"/>
          <w:szCs w:val="16"/>
        </w:rPr>
        <w:t xml:space="preserve"> Device ........................................................................................................ 96 Section 15.3: While loop ............................................................................................................................</w:t>
      </w:r>
      <w:r>
        <w:rPr>
          <w:sz w:val="16"/>
          <w:szCs w:val="16"/>
        </w:rPr>
        <w:t>...................</w:t>
      </w:r>
      <w:r w:rsidRPr="008A1F01">
        <w:rPr>
          <w:sz w:val="16"/>
          <w:szCs w:val="16"/>
        </w:rPr>
        <w:t>97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15.4: Do-While loop 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>97 Section 15.5: Structure and flow of control in a for loop ......................................................................................... 98 Section 15.6: Infinite Loops 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99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Chapter 16: Selection Statements .................................................................................................................... 100 Section 16.1: if () Statements 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100 Section 16.2: Nested </w:t>
      </w:r>
      <w:r w:rsidR="00963EAE" w:rsidRPr="008A1F01">
        <w:rPr>
          <w:sz w:val="16"/>
          <w:szCs w:val="16"/>
        </w:rPr>
        <w:t>if () ...</w:t>
      </w:r>
      <w:r w:rsidRPr="008A1F01">
        <w:rPr>
          <w:sz w:val="16"/>
          <w:szCs w:val="16"/>
        </w:rPr>
        <w:t>else VS if(</w:t>
      </w:r>
      <w:proofErr w:type="gramStart"/>
      <w:r w:rsidRPr="008A1F01">
        <w:rPr>
          <w:sz w:val="16"/>
          <w:szCs w:val="16"/>
        </w:rPr>
        <w:t>)..</w:t>
      </w:r>
      <w:proofErr w:type="gramEnd"/>
      <w:r w:rsidRPr="008A1F01">
        <w:rPr>
          <w:sz w:val="16"/>
          <w:szCs w:val="16"/>
        </w:rPr>
        <w:t xml:space="preserve">else Ladder .................................................................................................. 100 Section 16.3: switch () Statements ........................................................................................................................... 102 Section 16.4: if () ... else statements and syntax ..................................................................................................... 104 Section 16.5: </w:t>
      </w:r>
      <w:r w:rsidR="00963EAE" w:rsidRPr="008A1F01">
        <w:rPr>
          <w:sz w:val="16"/>
          <w:szCs w:val="16"/>
        </w:rPr>
        <w:t>if () ...</w:t>
      </w:r>
      <w:r w:rsidRPr="008A1F01">
        <w:rPr>
          <w:sz w:val="16"/>
          <w:szCs w:val="16"/>
        </w:rPr>
        <w:t xml:space="preserve">else Ladder Chaining two or more if () ... else statements ....................................................... 104 Chapter 17: Initialization ........................................................................................................................................ 105 Section 17.1: Initialization of Variables in C .............................................................................................................. 105 Section 17.2: Using designated initializers ............................................................................................................... 106 Section 17.3: Initializing structures and arrays of structures ................................................................................ 108 Chapter 18: Declaration vs Definition ............................................................................................................ 110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18.1: Understanding Declaration and Definition ....................................................................................... 110 Chapter 19: Command-line arguments ......................................................................................................... 111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19.1: Print the arguments to a program and convert to integer values ................................................. 111 Section 19.2: Printing the command line arguments ............................................................................................. 111 Section 19.3: Using GNU </w:t>
      </w:r>
      <w:proofErr w:type="spellStart"/>
      <w:r w:rsidRPr="008A1F01">
        <w:rPr>
          <w:sz w:val="16"/>
          <w:szCs w:val="16"/>
        </w:rPr>
        <w:t>getopt</w:t>
      </w:r>
      <w:proofErr w:type="spellEnd"/>
      <w:r w:rsidRPr="008A1F01">
        <w:rPr>
          <w:sz w:val="16"/>
          <w:szCs w:val="16"/>
        </w:rPr>
        <w:t xml:space="preserve"> tools ...................................................................................................................... 112 Chapter 20: Files and I/O streams .................................................................................................................. 115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lastRenderedPageBreak/>
        <w:t xml:space="preserve"> Section 20.1: Open and write to file ......................................................................................................................... 115 Section 20.2: Run process ........................................................................................................................................ 116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20.3: fprintf ................................................................................................................................................... 116 </w:t>
      </w:r>
    </w:p>
    <w:p w:rsidR="00963EAE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20.4: Get lines from a file using getline() ......................................................................................</w:t>
      </w:r>
      <w:r w:rsidR="00963EAE">
        <w:rPr>
          <w:sz w:val="16"/>
          <w:szCs w:val="16"/>
        </w:rPr>
        <w:t xml:space="preserve">............ 116 Section 20.5: </w:t>
      </w:r>
      <w:r w:rsidR="00963EAE" w:rsidRPr="008A1F01">
        <w:rPr>
          <w:sz w:val="16"/>
          <w:szCs w:val="16"/>
        </w:rPr>
        <w:t>scanf (</w:t>
      </w:r>
      <w:r w:rsidRPr="008A1F01">
        <w:rPr>
          <w:sz w:val="16"/>
          <w:szCs w:val="16"/>
        </w:rPr>
        <w:t xml:space="preserve">) ................................................................................................................................................ 120 Section 20.6: Read lines from a file ......................................................................................................................... 121 Section 20.7: Open and write to a binary file ......................................................................................................... 122 Chapter 21: Formatted </w:t>
      </w:r>
      <w:r w:rsidR="00963EAE" w:rsidRPr="008A1F01">
        <w:rPr>
          <w:sz w:val="16"/>
          <w:szCs w:val="16"/>
        </w:rPr>
        <w:t>Input/output</w:t>
      </w:r>
      <w:r w:rsidRPr="008A1F01">
        <w:rPr>
          <w:sz w:val="16"/>
          <w:szCs w:val="16"/>
        </w:rPr>
        <w:t xml:space="preserve"> ............................................................................................................. 124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21.1: Conversion Specifiers for printing ...................................................................................................... 124 Section 21.2: The printf() Function ........................................................................................................................... 125 Section 21.3: Printing format flags ........................................................................................................................... 125 Section 21.4: Printing the Value of a Pointer to an Object .................................................................................... 126 Section 21.5: Printing the </w:t>
      </w:r>
      <w:r w:rsidR="00963EAE" w:rsidRPr="008A1F01">
        <w:rPr>
          <w:sz w:val="16"/>
          <w:szCs w:val="16"/>
        </w:rPr>
        <w:t>Deference</w:t>
      </w:r>
      <w:r w:rsidRPr="008A1F01">
        <w:rPr>
          <w:sz w:val="16"/>
          <w:szCs w:val="16"/>
        </w:rPr>
        <w:t xml:space="preserve"> of the Values of two Pointers to an Object ............................................... 127 Section 21.6: Length modifiers ................................................................................................................................. 128 Chapter 22: Pointers ................................................................................................................................................ 129 Section 22.1: Introduction ......................................................................................................................................... 129 Section 22.2: Common errors .................................................................................................................................. 131 Section 22.3: Dereferencing a Pointer .................................................................................................................... 134 Section 22.4: Dereferencing a Pointer to a struct .................................................................................................. 134 Section 22.5: Const Pointers ..................................................................................................................................... 135 Section 22.6: Function pointers ................................................................................................................................ 138 Section 22.7: Polymorphic behaviour with void pointers ...................................................................................... 139 Section 22.8: Address-of Operator </w:t>
      </w:r>
      <w:proofErr w:type="gramStart"/>
      <w:r w:rsidRPr="008A1F01">
        <w:rPr>
          <w:sz w:val="16"/>
          <w:szCs w:val="16"/>
        </w:rPr>
        <w:t>( &amp;</w:t>
      </w:r>
      <w:proofErr w:type="gramEnd"/>
      <w:r w:rsidRPr="008A1F01">
        <w:rPr>
          <w:sz w:val="16"/>
          <w:szCs w:val="16"/>
        </w:rPr>
        <w:t xml:space="preserve"> ) ................................................................................................................. 140 Section 22.9: Initializing Pointers ............................................................................................................................. 140 Section 22.10: Pointer to Pointer .............................................................................................................................. 141 Section 22.11: void* pointers as arguments and return values to standard functions ....................................... 141 S</w:t>
      </w:r>
      <w:r w:rsidR="00282596">
        <w:rPr>
          <w:sz w:val="16"/>
          <w:szCs w:val="16"/>
        </w:rPr>
        <w:t>ection 22.12: Same Asterisk, Diff</w:t>
      </w:r>
      <w:r w:rsidRPr="008A1F01">
        <w:rPr>
          <w:sz w:val="16"/>
          <w:szCs w:val="16"/>
        </w:rPr>
        <w:t>erent Meanings ................................................................................................. 142 Chapter 23: Sequence points .............................................................................................................................. 144 Section 23.1: Unsequenced expressions .................................................................................................................. 144 Section 23.2: Sequenced expressions ..................................................................................................................... 144 Section 23.3: Indeterminately sequenced expressions ......................................................................................... 145 Chapter 24: Function Pointers ........................................................................................................................... 146 Section 24.1: Introduction 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146 Section 24.2: Returning Function Pointers from a Function ................................................................................. 146 Section 24.3: Best Practices ..................................................................................................................................... 147 Section 24.4: Assigning a Function Pointer ............................................................................................................. 149 Section 24.5: Mnemonic for writing function pointers ........................................................................................... 149 Section 24.6: Basics ................................................................................................................................................... 150 Chapter 25: Function Parameters .................................................................................................................... 152 Section 25.1: Parameters are passed by value ...................................................................................................... 152 Section 25.2: Passing in Arrays to Functions .......................................................................................................... 152 Section 25.3: Order of function parameter execution ........................................................................................... 153 Section 25.4: Using pointer parameters to return multiple values ...................................................................... 153 Section 25.5: Example of function returning struct containing values with error codes ................................... 154 Chapter 26: Pass 2D-arrays to functions ..................................................................................................... 156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26.1: Pass a 2D-array to a function ........................................................................................................... 156 Section 26.2: Using flat arrays as 2D arrays .......................................................................................................... 162 Chapter 27: Error handling .................................................................................................................................. 163 Section 27.1: errno ...........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163 Section 27.2: strerror ................................................................................................................................................. 163 Section 27.3: perror ................................................................................................................................................... 163 Chapter 28: Undefined </w:t>
      </w:r>
      <w:r w:rsidR="00282596" w:rsidRPr="008A1F01">
        <w:rPr>
          <w:sz w:val="16"/>
          <w:szCs w:val="16"/>
        </w:rPr>
        <w:t>behaviour</w:t>
      </w:r>
      <w:r w:rsidRPr="008A1F01">
        <w:rPr>
          <w:sz w:val="16"/>
          <w:szCs w:val="16"/>
        </w:rPr>
        <w:t xml:space="preserve"> ...................................................................................................................... 165 Section 28.1: Dereferencing a pointer to variable beyond its lifetime ................................................................. 165 Section 28.2: Copying overlapping memory .......................................................................................................... 165 Section 28.3: Signed integer overflow ..................................................................................................................... 166 Section 28.4: Use of an uninitialized variable ......................................................................................................... 167 Section 28.5: Data race ............................................................................................................................................ 168 Section 28.6: Read value of pointer that was freed .............................................................................................. 169 Section 28.7: Using incorrect format specifier in printf ......................................................................................... 170 Section 28.8: Modify string literal ............................................................................................................................ 170 Section 28.9: Passing a null pointer to printf %s conversion ................................................................................ 170 Section 28.10: Modifying any object more than once between two sequence points ....................................... 171 Section 28.11: Freeing memory twice ...................................................................................................................... 172 </w:t>
      </w:r>
      <w:r w:rsidRPr="008A1F01">
        <w:rPr>
          <w:sz w:val="16"/>
          <w:szCs w:val="16"/>
        </w:rPr>
        <w:lastRenderedPageBreak/>
        <w:t>Section 28.12: Bit shifting using negative counts or beyond the width of the type ............................................ 172 Section 28.13: Returning from a function that's declared with `_Noreturn` or `noreturn` function specifier ............................................................................................................................................................................. 173 Section 28.14: Accessing memory beyond allocated chunk ................................................................................. 174 Section 28.15: Modifying a const variable using a pointer .................................................................................... 174 Section 28.16: Reading an uninitialized object that is not backed by memory .................................................. 175 Section 28.17: Addition or subtraction of pointer not properly bounded ............................................................ 175 Section 28.18: Dereferencing a null pointer ............................................................................................................ 175 Section 28.19: Usin</w:t>
      </w:r>
      <w:r w:rsidR="00282596">
        <w:rPr>
          <w:sz w:val="16"/>
          <w:szCs w:val="16"/>
        </w:rPr>
        <w:t>g p</w:t>
      </w:r>
      <w:r w:rsidRPr="008A1F01">
        <w:rPr>
          <w:sz w:val="16"/>
          <w:szCs w:val="16"/>
        </w:rPr>
        <w:t xml:space="preserve">ush on an input stream ...................................................................................................... 176 Section 28.20: Inconsistent linkage of identifiers ................................................................................................... 176 Section 28.21: Missing return statement in value returning function ................................................................... 177 Section 28.22: Division by zero ................................................................................................................................ 177 Section 28.23: Conversion between pointer types produces incorrectly aligned result .................................... 178 Section 28.24: Modifying the string returned by getenv, strerror, and setlocale functions .............................. 179 Chapter 29: Random Number Generation ................................................................................................... 180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29.1: Basic Random Number Generation .................................................................................................. 180 Section 29.2: Permuted Congruential Generator ................................................................................................... 180 Section 29.3: Xorshift Generation ............................................................................................................................ 181 Section 29.4: Restrict generation to a given range ............................................................................................... 182 Chapter 30: Preprocessor and Macros .......................................................................................................... 183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30.1: Header Include Guards ....................................................................................................................... 183 Section 30.2: #if 0 to block out code sections ........................................................................................................ 186 Section 30.3: Function-like macros .......................................................................................................................... 187 Section 30.4: Source file inclusion ............................................................................................................................ 188 Section 30.5: Conditional inclusion and conditional function signature modification ....................................... 188 Section 30.6: __cplusplus for using C externals in C++ code compiled with C++ - name mangling ............... 190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30.7: Token pasting ..................................................................................................................................... 191 Section 30.8: Predefined Macros ............................................................................................................................. 192 Section 30.9: Variadic arguments macro ............................................................................................................... 193 Section 30.10: Macro Replacement ......................................................................................................................... 194 Section 30.11: Error directive 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>195 Section 30.12: FOREACH implementation ............................................................................................................... 196 Chapter 31: Signal handling ................................................................................................................................. 199 Section 31.1: Signal Handling with “signal()” ............................................................................................................ 199 Chapter 32: Variable arguments ...................................................................................................................... 201 Section 32.1: Using an explicit count argument to determine the length of the va_list .................................... 201 Section 32.2: Using terminator values to determine the end of va_list .............................................................. 202 Section 32.3: Implementing functions with a `</w:t>
      </w:r>
      <w:proofErr w:type="gramStart"/>
      <w:r w:rsidRPr="008A1F01">
        <w:rPr>
          <w:sz w:val="16"/>
          <w:szCs w:val="16"/>
        </w:rPr>
        <w:t>printf(</w:t>
      </w:r>
      <w:proofErr w:type="gramEnd"/>
      <w:r w:rsidRPr="008A1F01">
        <w:rPr>
          <w:sz w:val="16"/>
          <w:szCs w:val="16"/>
        </w:rPr>
        <w:t xml:space="preserve">)`-like interface ................................................................... 202 Section 32.4: Using a format string ......................................................................................................................... 205 Chapter 33: Assertion ............................................................................................................................................. 207 Section 33.1: Simple Assertion .................................................................................................................................. 207 Section 33.2: Static Assertion ................................................................................................................................... 207 Section 33.3: Assert Error Messages ....................................................................................................................... 208 Section 33.4: Assertion of Unreachable Code ........................................................................................................ 209 Section 33.5: Precondition and </w:t>
      </w:r>
      <w:r w:rsidR="00282596" w:rsidRPr="008A1F01">
        <w:rPr>
          <w:sz w:val="16"/>
          <w:szCs w:val="16"/>
        </w:rPr>
        <w:t>Post condition</w:t>
      </w:r>
      <w:r w:rsidRPr="008A1F01">
        <w:rPr>
          <w:sz w:val="16"/>
          <w:szCs w:val="16"/>
        </w:rPr>
        <w:t xml:space="preserve"> ........................................................................................................ 209 Chapter 34: Generic selection ............................................................................................................................ 211 Section 34.1: Check whether a variable is of a certain qualified type .................................................................. 211 Section 34.2: Generic selection based on multiple arguments ............................................................................. 211 Section 34.3: Type-generic printing macro ............................................................................................................ 213 Chapter 35: X-macros ............................................................................................................................................ 214 Section 35.1: Trivial use of X-macros for printfs ..................................................................................................... 214 Section 35.2: Extension: Give the X macro as an argument ................................................................................. 214 Section 35.3: Enum Value and Identifier ................................................................................................................. 215 Section 35.4: Code generation .................................................................................................................................</w:t>
      </w:r>
      <w:r w:rsidR="00282596">
        <w:rPr>
          <w:sz w:val="16"/>
          <w:szCs w:val="16"/>
        </w:rPr>
        <w:t xml:space="preserve"> 215 Chapter 36: Aliasing and eff</w:t>
      </w:r>
      <w:r w:rsidRPr="008A1F01">
        <w:rPr>
          <w:sz w:val="16"/>
          <w:szCs w:val="16"/>
        </w:rPr>
        <w:t xml:space="preserve">ective type ....................................................................................................... 217 </w:t>
      </w:r>
    </w:p>
    <w:p w:rsidR="008A1F01" w:rsidRDefault="00282596" w:rsidP="008A1F01">
      <w:pPr>
        <w:ind w:left="-993" w:right="-897"/>
        <w:jc w:val="both"/>
        <w:rPr>
          <w:sz w:val="16"/>
          <w:szCs w:val="16"/>
        </w:rPr>
      </w:pPr>
      <w:r>
        <w:rPr>
          <w:sz w:val="16"/>
          <w:szCs w:val="16"/>
        </w:rPr>
        <w:t>Section 36.1: Eff</w:t>
      </w:r>
      <w:r w:rsidR="008A1F01" w:rsidRPr="008A1F01">
        <w:rPr>
          <w:sz w:val="16"/>
          <w:szCs w:val="16"/>
        </w:rPr>
        <w:t xml:space="preserve">ective type ....................................................................................................................................... 217 Section 36.2: restrict qualification ............................................................................................................................ 217 Section 36.3: Changing bytes ................................................................................................................................... 218 Section 36.4: Character types cannot be accessed through non-character types ........................................... 219 Section 36.5: Violating the strict aliasing rules ....................................................................................................... 220 Chapter 37: Compilation ....................................................................................................................................... 221 Section 37.1: The Compiler ........................................................................................................................................ 221 Section 37.2: File Types ............................................................................................................................................ 222 </w:t>
      </w:r>
      <w:r w:rsidR="008A1F01" w:rsidRPr="008A1F01">
        <w:rPr>
          <w:sz w:val="16"/>
          <w:szCs w:val="16"/>
        </w:rPr>
        <w:lastRenderedPageBreak/>
        <w:t xml:space="preserve">Section 37.3: The Linker ............................................................................................................................................ 222 Section 37.4: The Preprocessor ............................................................................................................................... 224 Section 37.5: The Translation Phases ...................................................................................................................... 225 Chapter 38: Inline assembly ................................................................................................................................ 227 Section 38.1: gcc Inline assembly in macros ........................................................................................................... 227 Section 38.2: gcc Basic asm support ...................................................................................................................... 227 Section 38.3: gcc Extended asm support ................................................................................................................ 228 Chapter 39: Identifier Scope ............................................................................................................................... 229 Section 39.1: Function Prototype Scope .................................................................................................................. 229 Section 39.2: Block Scope ......................................................................................................................................... 230 Section 39.3: File Scope ............................................................................................................................................ 230 Section 39.4: Function scope .................................................................................................................................... 231 Chapter 40: Implicit and Explicit Conversions ........................................................................................... 232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40.1: Integer Conversions in Function Calls ............................................................................................... 232 Section 40.2: Pointer Conversions in Function Calls .............................................................................................. 233 Chapter 41: Type Qualifiers ................................................................................................................................ 235 Section 41.1: Volatile variables .................................................................................................................................. 235 Section 41.2: Unmodifiable (const) variables ......................................................................................................... 236 Chapter 42: Typedef .............................................................................................................................................. 237 Section 42.1: Typedef for Structures and Unions ................................................................................................... 237 Section 42.2: Typedef for Function Pointers .......................................................................................................... 238 Section 42.3: Simple Uses of Typedef ..................................................................................................................... 239 Chapter 43: Storage Classes .............................................................................................................................. 241 Section 43.1: auto ...........................................................................................................................</w:t>
      </w:r>
      <w:r>
        <w:rPr>
          <w:sz w:val="16"/>
          <w:szCs w:val="16"/>
        </w:rPr>
        <w:t>............................</w:t>
      </w:r>
      <w:r w:rsidRPr="008A1F01">
        <w:rPr>
          <w:sz w:val="16"/>
          <w:szCs w:val="16"/>
        </w:rPr>
        <w:t>241 Section 43.2: register ................................................................................................................................................ 241 Section 43.3: static ...........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>242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43.4: typedef ................................................................................................................................................ 243 Section 43.5: extern ................................................................................................................................................... 243 Section 43.6: _Thread_local .................................................................................................................................... 244 Chapter 44: Declarations .................................................................................................................................... 246 Section 44.1: Calling a function from another C file ............................................................................................... 246 Section 44.2: Using a Global Variable ..................................................................................................................... 247 Section 44.3: Introduction ......................................................................................................................................... 247 Section 44.4: Typedef ............................................................................................................................................... 250 Section 44.5: Using Global Constants ..................................................................................................................... 250 Section 44.6: Using the right-left or spiral rule to decipher C declaration .......................................................... 252 Chapter 45: Structure Padding and Packing ............................................................................................. 256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45.1: Packing structures .............................................................................................................................. 256 Section 45.2: Structure padding .............................................................................................................................. 257 Chapter 46: Memory management ................................................................................................................ 258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46.1: Allocating Memory .............................................................................................................................. 258 Section 46.2: Freeing Memory ................................................................................................................................. 259 Section 46.3: Reallocating Memory ......................................................................................................................... 261 Section 46.4: </w:t>
      </w:r>
      <w:proofErr w:type="gramStart"/>
      <w:r w:rsidRPr="008A1F01">
        <w:rPr>
          <w:sz w:val="16"/>
          <w:szCs w:val="16"/>
        </w:rPr>
        <w:t>realloc(</w:t>
      </w:r>
      <w:proofErr w:type="spellStart"/>
      <w:proofErr w:type="gramEnd"/>
      <w:r w:rsidRPr="008A1F01">
        <w:rPr>
          <w:sz w:val="16"/>
          <w:szCs w:val="16"/>
        </w:rPr>
        <w:t>ptr</w:t>
      </w:r>
      <w:proofErr w:type="spellEnd"/>
      <w:r w:rsidRPr="008A1F01">
        <w:rPr>
          <w:sz w:val="16"/>
          <w:szCs w:val="16"/>
        </w:rPr>
        <w:t>, 0) is not equivalent to free(</w:t>
      </w:r>
      <w:proofErr w:type="spellStart"/>
      <w:r w:rsidRPr="008A1F01">
        <w:rPr>
          <w:sz w:val="16"/>
          <w:szCs w:val="16"/>
        </w:rPr>
        <w:t>ptr</w:t>
      </w:r>
      <w:proofErr w:type="spellEnd"/>
      <w:r w:rsidRPr="008A1F01">
        <w:rPr>
          <w:sz w:val="16"/>
          <w:szCs w:val="16"/>
        </w:rPr>
        <w:t xml:space="preserve">) ..................................................................................... 262 Section 46.5: Multidimensional arrays of variable size ......................................................................................... 262 Section 46.6: </w:t>
      </w:r>
      <w:proofErr w:type="spellStart"/>
      <w:r w:rsidRPr="008A1F01">
        <w:rPr>
          <w:sz w:val="16"/>
          <w:szCs w:val="16"/>
        </w:rPr>
        <w:t>alloca</w:t>
      </w:r>
      <w:proofErr w:type="spellEnd"/>
      <w:r w:rsidRPr="008A1F01">
        <w:rPr>
          <w:sz w:val="16"/>
          <w:szCs w:val="16"/>
        </w:rPr>
        <w:t xml:space="preserve">: allocate memory on stack .................................................................................................... 263 Section 46.7: User-defined memory management ............................................................................................... 264 Chapter 47: Implementation-defined behaviour ..................................................................................... 266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47.1: Right shift of a negative integer ........................................................................................................ 266 Section 47.2: Assigning an out-of-range value to an integer ............................................................................... 266 Section 47.3: Allocating zero bytes .......................................................................................................................... 266 Section 47.4: Representation of signed integers ................................................................................................... 266 Chapter 48: Atomics ............................................................................................................................................... 267 Section 48.1: atomics and operators ....................................................................................................................... 267 Chapter 49: Jump Statements .......................................................................................................................... 268 Section 49.1: Using return ......................................................................................................................................... 268 Section 49.2: Using </w:t>
      </w:r>
      <w:proofErr w:type="spellStart"/>
      <w:r w:rsidRPr="008A1F01">
        <w:rPr>
          <w:sz w:val="16"/>
          <w:szCs w:val="16"/>
        </w:rPr>
        <w:t>goto</w:t>
      </w:r>
      <w:proofErr w:type="spellEnd"/>
      <w:r w:rsidRPr="008A1F01">
        <w:rPr>
          <w:sz w:val="16"/>
          <w:szCs w:val="16"/>
        </w:rPr>
        <w:t xml:space="preserve"> to jump out of nested loops .......................................................................................... 268 Section 49.3: Using break and continue ................................................................................................................. 269 Chapter 50: Create and include header files ............................................................................................. 271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50.1: Introduction ......................................................................................................................................... 271 Section 50.2: Self-containment ................................................................................................................................ 271 </w:t>
      </w:r>
      <w:r w:rsidRPr="008A1F01">
        <w:rPr>
          <w:sz w:val="16"/>
          <w:szCs w:val="16"/>
        </w:rPr>
        <w:lastRenderedPageBreak/>
        <w:t xml:space="preserve">Section 50.3: </w:t>
      </w:r>
      <w:proofErr w:type="spellStart"/>
      <w:r w:rsidRPr="008A1F01">
        <w:rPr>
          <w:sz w:val="16"/>
          <w:szCs w:val="16"/>
        </w:rPr>
        <w:t>Minimality</w:t>
      </w:r>
      <w:proofErr w:type="spellEnd"/>
      <w:r w:rsidRPr="008A1F01">
        <w:rPr>
          <w:sz w:val="16"/>
          <w:szCs w:val="16"/>
        </w:rPr>
        <w:t xml:space="preserve"> ............................................................................................................................................ 273 Section 50.4: Notation and Miscellany .................................................................................................................... 273 Section 50.5: Idempotence ....................................................................................................................................... 275 Section 50.6: Include What You Use (IWYU) ........................................................................................................... 275 Chapter 51: — character classification &amp; conversion ....................................................... 277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Section 51.1: Introduction 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>277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51.2: Classifying characters read from a stream ..................................................................................... 278 Section 51.3: Classifying characters from a string .........................................................................................</w:t>
      </w:r>
      <w:r w:rsidR="00282596">
        <w:rPr>
          <w:sz w:val="16"/>
          <w:szCs w:val="16"/>
        </w:rPr>
        <w:t>........ 279 Chapter 52: Side Eff</w:t>
      </w:r>
      <w:r w:rsidRPr="008A1F01">
        <w:rPr>
          <w:sz w:val="16"/>
          <w:szCs w:val="16"/>
        </w:rPr>
        <w:t xml:space="preserve">ects ....................................................................................................................................... 280 Section 52.1: Pre/Post Increment/Decrement operators ..................................................................................... 280 Chapter 53: Multi-Character Character Sequence .................................................................................. 282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53.1: Trigraphs .............................................................................................................................................. 282 Section 53.2: Digraphs .............................................................................................................................................. 282 Chapter 54: Constraints ........................................................................................................................................ 284 Section 54.1: Duplicate variable names in the same scope .................................................................................. 284 Section 54.2: Unary arithmetic operators .............................................................................................................. 284 Chapter 55: Inlining ................................................................................................................................................. 285 Section 55.1: Inlining functions used in more than one source file ....................................................................... 285 Chapter 56: Unions ................................................................................................................................................... 287 Section 56.1: Using unions to reinterpret values .................................................................................................... 287 Section 56.2: Writing to one union member and reading from another ............................................................. 287 Section 56.3: </w:t>
      </w:r>
      <w:r w:rsidR="00282596" w:rsidRPr="008A1F01">
        <w:rPr>
          <w:sz w:val="16"/>
          <w:szCs w:val="16"/>
        </w:rPr>
        <w:t>Deference</w:t>
      </w:r>
      <w:r w:rsidRPr="008A1F01">
        <w:rPr>
          <w:sz w:val="16"/>
          <w:szCs w:val="16"/>
        </w:rPr>
        <w:t xml:space="preserve"> between </w:t>
      </w:r>
      <w:r w:rsidR="00282596" w:rsidRPr="008A1F01">
        <w:rPr>
          <w:sz w:val="16"/>
          <w:szCs w:val="16"/>
        </w:rPr>
        <w:t>strut</w:t>
      </w:r>
      <w:r w:rsidRPr="008A1F01">
        <w:rPr>
          <w:sz w:val="16"/>
          <w:szCs w:val="16"/>
        </w:rPr>
        <w:t xml:space="preserve"> and union ............................................................................................... 288 Chapter 57: Threads (native) ............................................................................................................................. 289 Section 57.1: </w:t>
      </w:r>
      <w:r w:rsidR="00282596" w:rsidRPr="008A1F01">
        <w:rPr>
          <w:sz w:val="16"/>
          <w:szCs w:val="16"/>
        </w:rPr>
        <w:t>Initialization</w:t>
      </w:r>
      <w:r w:rsidRPr="008A1F01">
        <w:rPr>
          <w:sz w:val="16"/>
          <w:szCs w:val="16"/>
        </w:rPr>
        <w:t xml:space="preserve"> by one thread ............................................................................................................... 289 Section 57.2: Start several threads .......................................................................................................................... 289 Chapter 58: Multithreading ................................................................................................................................. 291 Section 58.1: C11 Threads simple example .............................................................................................................. 291 Chapter 59: Inter</w:t>
      </w:r>
      <w:r w:rsidR="00282596">
        <w:rPr>
          <w:sz w:val="16"/>
          <w:szCs w:val="16"/>
        </w:rPr>
        <w:t xml:space="preserve"> </w:t>
      </w:r>
      <w:r w:rsidRPr="008A1F01">
        <w:rPr>
          <w:sz w:val="16"/>
          <w:szCs w:val="16"/>
        </w:rPr>
        <w:t xml:space="preserve">process Communication (IPC) ........................................................................................ 292 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Section 59.1: Semaphores ......................................................................................................................................... 292 Chapter 60: Testing frameworks ..................................................................................................................... 297 Section 60.1: Unity Test Framework ........................................................................................................................ 297 Section 60.2: CMocka ................................................................................................................................................ 297 Section 60.3: Cpp</w:t>
      </w:r>
      <w:r w:rsidR="00282596">
        <w:rPr>
          <w:sz w:val="16"/>
          <w:szCs w:val="16"/>
        </w:rPr>
        <w:t xml:space="preserve"> </w:t>
      </w:r>
      <w:r w:rsidRPr="008A1F01">
        <w:rPr>
          <w:sz w:val="16"/>
          <w:szCs w:val="16"/>
        </w:rPr>
        <w:t xml:space="preserve">UTest ............................................................................................................................................. 298 Chapter 61: Valgrind ................................................................................................................................................ 300 Section 61.1: Bytes lost -- Forgetting to free ........................................................................................................... 300 Section 61.2: Most common errors encountered while using Valgrind ................................................................ 300 Section 61.3: Running Valgrind ................................................................................................................................. 301 Section 61.4: Adding flags ......................................................................................................................................... 301 Chapter 62: Common C programming idioms and developer practices ..................................... 302 </w:t>
      </w:r>
    </w:p>
    <w:p w:rsidR="004051D6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Section 62.1: Comparing literal and variable .......................................................................................................... 302 Section 62.2: Do not leave the parameter list of a function blank — use void ................................................... 302 Chapter 63: Common pitfalls .............................................................................................................................. 305 Section 63.1: Mixing signed and unsigned integers in arithmetic operations ...................................................... 305 Section 63.2: Macros are simple string replacements .......................................................................................... 305 Section 63.3: Forgetting to copy the return value of realloc into a temporary .................................................. 307 Section 63.4: Forgetting to allocate one extra byte for \0 ................................................................................... 308 Section 63.5: Misunderstanding array decay ......................................................................................................... 308 Section 63.6: Forgetting to free memory (memory leaks) ................................................................................... 310 Section 63.7: Copying too much .............................................................................................................................. 311 Section 63.8: Mistakenly writing = instead of == when comparing ....................................................................... 312 Section 63.9: Newline character is not consumed in typical </w:t>
      </w:r>
      <w:proofErr w:type="gramStart"/>
      <w:r w:rsidRPr="008A1F01">
        <w:rPr>
          <w:sz w:val="16"/>
          <w:szCs w:val="16"/>
        </w:rPr>
        <w:t>scanf(</w:t>
      </w:r>
      <w:proofErr w:type="gramEnd"/>
      <w:r w:rsidRPr="008A1F01">
        <w:rPr>
          <w:sz w:val="16"/>
          <w:szCs w:val="16"/>
        </w:rPr>
        <w:t xml:space="preserve">) call ............................................................ 313 Section 63.10: Adding a semicolon to a #define .................................................................................................... 314 Section 63.11: Incautious use of semicolons ............................................................................................................ 314 Section 63.12: Undefined reference errors when linking ....................................................................................... 315 Section 63.13: Checking logical expression against 'true' ...................................................................................... 317 Section 63.14: Doing extra scaling in pointer arithmetic ....................................................................................... 318 Section 63.15: Multi-line comments cannot be nested ........................................................................................... 319 Section 63.16: Ignoring return values of library functions ..................................................................................... 321 Section 63.17: Comparing floating point numbers ................................................................................................. 321 Section 63.18: Floating point literals are of type double by default ..................................................................... 323 Section 63.19: Using character constants instead of string literals, and vice versa ........................................... 323 Section 63.20: Recursive function — missing out the base condition .................................................................. 324 </w:t>
      </w:r>
      <w:r w:rsidRPr="008A1F01">
        <w:rPr>
          <w:sz w:val="16"/>
          <w:szCs w:val="16"/>
        </w:rPr>
        <w:lastRenderedPageBreak/>
        <w:t xml:space="preserve">Section 63.21: Overstepping array boundaries ...................................................................................................... 325 Section 63.22: Passing </w:t>
      </w:r>
      <w:proofErr w:type="spellStart"/>
      <w:r w:rsidRPr="008A1F01">
        <w:rPr>
          <w:sz w:val="16"/>
          <w:szCs w:val="16"/>
        </w:rPr>
        <w:t>unadjacent</w:t>
      </w:r>
      <w:proofErr w:type="spellEnd"/>
      <w:r w:rsidRPr="008A1F01">
        <w:rPr>
          <w:sz w:val="16"/>
          <w:szCs w:val="16"/>
        </w:rPr>
        <w:t xml:space="preserve"> arrays to functions expecting "real" multidimensional arrays ................. 326</w:t>
      </w:r>
    </w:p>
    <w:p w:rsidR="008A1F01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 xml:space="preserve"> Credits .............................................................................................................................................</w:t>
      </w:r>
      <w:r>
        <w:rPr>
          <w:sz w:val="16"/>
          <w:szCs w:val="16"/>
        </w:rPr>
        <w:t>...............................</w:t>
      </w:r>
      <w:r w:rsidRPr="008A1F01">
        <w:rPr>
          <w:sz w:val="16"/>
          <w:szCs w:val="16"/>
        </w:rPr>
        <w:t xml:space="preserve">328 </w:t>
      </w:r>
    </w:p>
    <w:p w:rsidR="00083C48" w:rsidRDefault="008A1F01" w:rsidP="008A1F01">
      <w:pPr>
        <w:ind w:left="-993" w:right="-897"/>
        <w:jc w:val="both"/>
        <w:rPr>
          <w:sz w:val="16"/>
          <w:szCs w:val="16"/>
        </w:rPr>
      </w:pPr>
      <w:r w:rsidRPr="008A1F01">
        <w:rPr>
          <w:sz w:val="16"/>
          <w:szCs w:val="16"/>
        </w:rPr>
        <w:t>You may also like ...................................................................................................................................................... 333</w:t>
      </w: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282596">
      <w:pPr>
        <w:ind w:left="-851" w:right="-2835"/>
        <w:jc w:val="both"/>
        <w:rPr>
          <w:sz w:val="16"/>
          <w:szCs w:val="16"/>
        </w:rPr>
      </w:pPr>
    </w:p>
    <w:p w:rsidR="00282596" w:rsidRDefault="00282596" w:rsidP="00282596">
      <w:pPr>
        <w:ind w:left="-851" w:right="-2835"/>
        <w:jc w:val="both"/>
        <w:rPr>
          <w:sz w:val="16"/>
          <w:szCs w:val="16"/>
        </w:rPr>
      </w:pPr>
    </w:p>
    <w:p w:rsidR="00282596" w:rsidRDefault="00282596" w:rsidP="00282596">
      <w:pPr>
        <w:ind w:left="-1080" w:right="-2835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Default="00282596" w:rsidP="008A1F01">
      <w:pPr>
        <w:ind w:left="-993" w:right="-897"/>
        <w:jc w:val="both"/>
        <w:rPr>
          <w:sz w:val="16"/>
          <w:szCs w:val="16"/>
        </w:rPr>
      </w:pPr>
    </w:p>
    <w:p w:rsidR="00282596" w:rsidRPr="008A1F01" w:rsidRDefault="00282596" w:rsidP="008A1F01">
      <w:pPr>
        <w:ind w:left="-993" w:right="-897"/>
        <w:jc w:val="both"/>
        <w:rPr>
          <w:sz w:val="16"/>
          <w:szCs w:val="16"/>
        </w:rPr>
      </w:pPr>
    </w:p>
    <w:sectPr w:rsidR="00282596" w:rsidRPr="008A1F01" w:rsidSect="004051D6">
      <w:headerReference w:type="default" r:id="rId6"/>
      <w:footerReference w:type="default" r:id="rId7"/>
      <w:pgSz w:w="11906" w:h="16838"/>
      <w:pgMar w:top="1440" w:right="3968" w:bottom="1440" w:left="2268" w:header="708" w:footer="2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76DD" w:rsidRDefault="002E76DD" w:rsidP="004051D6">
      <w:pPr>
        <w:spacing w:after="0" w:line="240" w:lineRule="auto"/>
      </w:pPr>
      <w:r>
        <w:separator/>
      </w:r>
    </w:p>
  </w:endnote>
  <w:endnote w:type="continuationSeparator" w:id="0">
    <w:p w:rsidR="002E76DD" w:rsidRDefault="002E76DD" w:rsidP="004051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625" w:type="pct"/>
      <w:tblInd w:w="-1843" w:type="dxa"/>
      <w:shd w:val="clear" w:color="auto" w:fill="5B9BD5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678"/>
      <w:gridCol w:w="6237"/>
    </w:tblGrid>
    <w:tr w:rsidR="004051D6" w:rsidTr="004051D6">
      <w:tc>
        <w:tcPr>
          <w:tcW w:w="2143" w:type="pct"/>
          <w:shd w:val="clear" w:color="auto" w:fill="5B9BD5" w:themeFill="accent1"/>
          <w:vAlign w:val="center"/>
        </w:tcPr>
        <w:p w:rsidR="004051D6" w:rsidRDefault="002E76DD">
          <w:pPr>
            <w:pStyle w:val="Footer"/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caps/>
                <w:color w:val="FFFFFF" w:themeColor="background1"/>
                <w:sz w:val="18"/>
                <w:szCs w:val="18"/>
              </w:rPr>
              <w:alias w:val="Title"/>
              <w:tag w:val=""/>
              <w:id w:val="-578829839"/>
              <w:placeholder>
                <w:docPart w:val="C0F4987F954F45D782064BD696235A0A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4051D6">
                <w:rPr>
                  <w:caps/>
                  <w:color w:val="FFFFFF" w:themeColor="background1"/>
                  <w:sz w:val="18"/>
                  <w:szCs w:val="18"/>
                </w:rPr>
                <w:t>c language</w:t>
              </w:r>
            </w:sdtContent>
          </w:sdt>
        </w:p>
      </w:tc>
      <w:tc>
        <w:tcPr>
          <w:tcW w:w="2857" w:type="pct"/>
          <w:shd w:val="clear" w:color="auto" w:fill="5B9BD5" w:themeFill="accent1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Author"/>
            <w:tag w:val=""/>
            <w:id w:val="-1822267932"/>
            <w:placeholder>
              <w:docPart w:val="3FD004BFEC7543F2BB16575C52C18D03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:rsidR="004051D6" w:rsidRDefault="004051D6">
              <w:pPr>
                <w:pStyle w:val="Footer"/>
                <w:spacing w:before="80" w:after="80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</w:rPr>
                <w:t>Joga Yogesh</w:t>
              </w:r>
            </w:p>
          </w:sdtContent>
        </w:sdt>
      </w:tc>
    </w:tr>
  </w:tbl>
  <w:p w:rsidR="004051D6" w:rsidRDefault="004051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76DD" w:rsidRDefault="002E76DD" w:rsidP="004051D6">
      <w:pPr>
        <w:spacing w:after="0" w:line="240" w:lineRule="auto"/>
      </w:pPr>
      <w:r>
        <w:separator/>
      </w:r>
    </w:p>
  </w:footnote>
  <w:footnote w:type="continuationSeparator" w:id="0">
    <w:p w:rsidR="002E76DD" w:rsidRDefault="002E76DD" w:rsidP="004051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51D6" w:rsidRDefault="004051D6">
    <w:pPr>
      <w:pStyle w:val="Header"/>
    </w:pPr>
    <w:r>
      <w:rPr>
        <w:caps/>
        <w:noProof/>
        <w:color w:val="808080" w:themeColor="background1" w:themeShade="80"/>
        <w:sz w:val="20"/>
        <w:szCs w:val="20"/>
        <w:lang w:eastAsia="en-IN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051D6" w:rsidRDefault="004051D6">
                            <w:pPr>
                              <w:pStyle w:val="Header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963EAE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5b9bd5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:rsidR="004051D6" w:rsidRDefault="004051D6">
                      <w:pPr>
                        <w:pStyle w:val="Header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963EAE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LI0NjE0MTU3MDJV0lEKTi0uzszPAykwqgUAJbOzZSwAAAA="/>
  </w:docVars>
  <w:rsids>
    <w:rsidRoot w:val="008A1F01"/>
    <w:rsid w:val="0010717D"/>
    <w:rsid w:val="00282596"/>
    <w:rsid w:val="002E76DD"/>
    <w:rsid w:val="004051D6"/>
    <w:rsid w:val="0082698E"/>
    <w:rsid w:val="008A1F01"/>
    <w:rsid w:val="00963EAE"/>
    <w:rsid w:val="00FD4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2F4F5E"/>
  <w15:chartTrackingRefBased/>
  <w15:docId w15:val="{00C3BDC0-0044-45F7-834A-CD3F6515B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5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1D6"/>
  </w:style>
  <w:style w:type="paragraph" w:styleId="Footer">
    <w:name w:val="footer"/>
    <w:basedOn w:val="Normal"/>
    <w:link w:val="FooterChar"/>
    <w:uiPriority w:val="99"/>
    <w:unhideWhenUsed/>
    <w:rsid w:val="004051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3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2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0F4987F954F45D782064BD696235A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8B2C35-FA90-4A8E-BAAE-3B43CB159C1A}"/>
      </w:docPartPr>
      <w:docPartBody>
        <w:p w:rsidR="003C56B4" w:rsidRDefault="00454BEF" w:rsidP="00454BEF">
          <w:pPr>
            <w:pStyle w:val="C0F4987F954F45D782064BD696235A0A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  <w:docPart>
      <w:docPartPr>
        <w:name w:val="3FD004BFEC7543F2BB16575C52C18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5E803-979E-4833-B325-EBF039E218DE}"/>
      </w:docPartPr>
      <w:docPartBody>
        <w:p w:rsidR="003C56B4" w:rsidRDefault="00454BEF" w:rsidP="00454BEF">
          <w:pPr>
            <w:pStyle w:val="3FD004BFEC7543F2BB16575C52C18D03"/>
          </w:pPr>
          <w:r>
            <w:rPr>
              <w:caps/>
              <w:color w:val="FFFFFF" w:themeColor="background1"/>
              <w:sz w:val="18"/>
              <w:szCs w:val="1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4BEF"/>
    <w:rsid w:val="003A1E6D"/>
    <w:rsid w:val="003C56B4"/>
    <w:rsid w:val="00454BEF"/>
    <w:rsid w:val="00602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4BEF"/>
    <w:rPr>
      <w:color w:val="808080"/>
    </w:rPr>
  </w:style>
  <w:style w:type="paragraph" w:customStyle="1" w:styleId="C2D955BE58BF484C94B9D2B98FBE9B94">
    <w:name w:val="C2D955BE58BF484C94B9D2B98FBE9B94"/>
    <w:rsid w:val="00454BEF"/>
  </w:style>
  <w:style w:type="paragraph" w:customStyle="1" w:styleId="9DF4F21697B84BC396A7450D6A1EF58C">
    <w:name w:val="9DF4F21697B84BC396A7450D6A1EF58C"/>
    <w:rsid w:val="00454BEF"/>
  </w:style>
  <w:style w:type="paragraph" w:customStyle="1" w:styleId="D580289A0ABE4577975BED55D0FAECF2">
    <w:name w:val="D580289A0ABE4577975BED55D0FAECF2"/>
    <w:rsid w:val="00454BEF"/>
  </w:style>
  <w:style w:type="paragraph" w:customStyle="1" w:styleId="58A6E19BDEC743268F1B2C7E005C8A05">
    <w:name w:val="58A6E19BDEC743268F1B2C7E005C8A05"/>
    <w:rsid w:val="00454BEF"/>
  </w:style>
  <w:style w:type="paragraph" w:customStyle="1" w:styleId="BA42A2B9C4B14550BF86A7541F0CBD63">
    <w:name w:val="BA42A2B9C4B14550BF86A7541F0CBD63"/>
    <w:rsid w:val="00454BEF"/>
  </w:style>
  <w:style w:type="paragraph" w:customStyle="1" w:styleId="C0F4987F954F45D782064BD696235A0A">
    <w:name w:val="C0F4987F954F45D782064BD696235A0A"/>
    <w:rsid w:val="00454BEF"/>
  </w:style>
  <w:style w:type="paragraph" w:customStyle="1" w:styleId="3FD004BFEC7543F2BB16575C52C18D03">
    <w:name w:val="3FD004BFEC7543F2BB16575C52C18D03"/>
    <w:rsid w:val="00454B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4</Pages>
  <Words>8757</Words>
  <Characters>49921</Characters>
  <Application>Microsoft Office Word</Application>
  <DocSecurity>0</DocSecurity>
  <Lines>416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 language</vt:lpstr>
    </vt:vector>
  </TitlesOfParts>
  <Company/>
  <LinksUpToDate>false</LinksUpToDate>
  <CharactersWithSpaces>58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 language</dc:title>
  <dc:subject/>
  <dc:creator>Joga Yogesh</dc:creator>
  <cp:keywords/>
  <dc:description/>
  <cp:lastModifiedBy>Joga Yogesh</cp:lastModifiedBy>
  <cp:revision>2</cp:revision>
  <dcterms:created xsi:type="dcterms:W3CDTF">2021-10-29T12:08:00Z</dcterms:created>
  <dcterms:modified xsi:type="dcterms:W3CDTF">2021-10-29T13:09:00Z</dcterms:modified>
</cp:coreProperties>
</file>